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729171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734039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737851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07866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19571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729480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750579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742704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728701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757144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730568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712902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27513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40280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870389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795346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736774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741321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724336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726523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712933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762931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71659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Шарофиддинов Зийнатулло</dc:creator>
  <dc:language>ru-RU</dc:language>
  <cp:keywords/>
  <dcterms:created xsi:type="dcterms:W3CDTF">2025-08-12T09:07:36Z</dcterms:created>
  <dcterms:modified xsi:type="dcterms:W3CDTF">2025-08-12T09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